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1. In the below elements which of them are values or an expression? </w:t>
      </w:r>
      <w:proofErr w:type="spellStart"/>
      <w:r>
        <w:rPr>
          <w:sz w:val="24"/>
          <w:szCs w:val="24"/>
        </w:rPr>
        <w:t>eg</w:t>
      </w:r>
      <w:proofErr w:type="spellEnd"/>
      <w:r>
        <w:rPr>
          <w:sz w:val="24"/>
          <w:szCs w:val="24"/>
        </w:rPr>
        <w:t>:- values can be integer or string and expressions will be mathematical operators.</w:t>
      </w:r>
    </w:p>
    <w:p w14:paraId="00000002" w14:textId="30F16484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* </w:t>
      </w:r>
      <w:r w:rsidR="00831CD7">
        <w:rPr>
          <w:sz w:val="24"/>
          <w:szCs w:val="24"/>
        </w:rPr>
        <w:t xml:space="preserve"> expression</w:t>
      </w:r>
    </w:p>
    <w:p w14:paraId="00000003" w14:textId="54E59389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hello'</w:t>
      </w:r>
      <w:r w:rsidR="00831CD7">
        <w:rPr>
          <w:sz w:val="24"/>
          <w:szCs w:val="24"/>
        </w:rPr>
        <w:t xml:space="preserve"> string</w:t>
      </w:r>
    </w:p>
    <w:p w14:paraId="00000004" w14:textId="631B4FFC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-87.8</w:t>
      </w:r>
      <w:r w:rsidR="00831CD7">
        <w:rPr>
          <w:sz w:val="24"/>
          <w:szCs w:val="24"/>
        </w:rPr>
        <w:t xml:space="preserve"> float</w:t>
      </w:r>
    </w:p>
    <w:p w14:paraId="00000005" w14:textId="0408F03A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831CD7">
        <w:rPr>
          <w:sz w:val="24"/>
          <w:szCs w:val="24"/>
        </w:rPr>
        <w:t xml:space="preserve"> expression</w:t>
      </w:r>
    </w:p>
    <w:p w14:paraId="00000006" w14:textId="7BB5471F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831CD7">
        <w:rPr>
          <w:sz w:val="24"/>
          <w:szCs w:val="24"/>
        </w:rPr>
        <w:t>expression</w:t>
      </w:r>
    </w:p>
    <w:p w14:paraId="00000007" w14:textId="5AD1145C" w:rsidR="00055E8C" w:rsidRDefault="00831CD7">
      <w:pPr>
        <w:numPr>
          <w:ilvl w:val="0"/>
          <w:numId w:val="1"/>
        </w:numPr>
        <w:spacing w:before="220"/>
        <w:rPr>
          <w:sz w:val="24"/>
          <w:szCs w:val="24"/>
        </w:rPr>
      </w:pPr>
      <w:r>
        <w:rPr>
          <w:sz w:val="24"/>
          <w:szCs w:val="24"/>
        </w:rPr>
        <w:t>expression</w:t>
      </w:r>
    </w:p>
    <w:p w14:paraId="00000008" w14:textId="45D05680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 </w:t>
      </w:r>
      <w:r w:rsidR="00831CD7">
        <w:rPr>
          <w:sz w:val="24"/>
          <w:szCs w:val="24"/>
        </w:rPr>
        <w:t>int</w:t>
      </w:r>
    </w:p>
    <w:p w14:paraId="00000009" w14:textId="77777777" w:rsidR="00055E8C" w:rsidRDefault="00055E8C">
      <w:pPr>
        <w:spacing w:before="220"/>
      </w:pPr>
    </w:p>
    <w:p w14:paraId="0000000A" w14:textId="77777777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2. What is the difference between string and variable?</w:t>
      </w:r>
    </w:p>
    <w:p w14:paraId="0000000B" w14:textId="40A47EC4" w:rsidR="00055E8C" w:rsidRDefault="00831CD7">
      <w:pPr>
        <w:spacing w:before="220"/>
        <w:rPr>
          <w:sz w:val="24"/>
          <w:szCs w:val="24"/>
        </w:rPr>
      </w:pPr>
      <w:r>
        <w:rPr>
          <w:sz w:val="24"/>
          <w:szCs w:val="24"/>
        </w:rPr>
        <w:t>String is something which are present in the form of words and variable is something is like int, float</w:t>
      </w:r>
      <w:r w:rsidR="00AC6A3C">
        <w:rPr>
          <w:sz w:val="24"/>
          <w:szCs w:val="24"/>
        </w:rPr>
        <w:t xml:space="preserve"> which can also varies</w:t>
      </w:r>
    </w:p>
    <w:p w14:paraId="0000000C" w14:textId="77777777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3. Describe three different data types.</w:t>
      </w:r>
    </w:p>
    <w:p w14:paraId="0000000D" w14:textId="6D6B57CA" w:rsidR="00055E8C" w:rsidRDefault="00831CD7">
      <w:pPr>
        <w:spacing w:before="220"/>
        <w:rPr>
          <w:sz w:val="24"/>
          <w:szCs w:val="24"/>
        </w:rPr>
      </w:pPr>
      <w:r>
        <w:rPr>
          <w:sz w:val="24"/>
          <w:szCs w:val="24"/>
        </w:rPr>
        <w:t>String-a line of sentence or a word is string like ‘My Name is Darpan’</w:t>
      </w:r>
    </w:p>
    <w:p w14:paraId="4A13D14D" w14:textId="5AF89312" w:rsidR="00831CD7" w:rsidRDefault="00831CD7">
      <w:pPr>
        <w:spacing w:before="220"/>
        <w:rPr>
          <w:sz w:val="24"/>
          <w:szCs w:val="24"/>
        </w:rPr>
      </w:pPr>
      <w:r>
        <w:rPr>
          <w:sz w:val="24"/>
          <w:szCs w:val="24"/>
        </w:rPr>
        <w:t>Int-A number without Decimal Like ‘2’,’3’,’100’</w:t>
      </w:r>
    </w:p>
    <w:p w14:paraId="0D2F0BF5" w14:textId="01A00C62" w:rsidR="00831CD7" w:rsidRDefault="00831CD7">
      <w:pPr>
        <w:spacing w:before="220"/>
        <w:rPr>
          <w:sz w:val="24"/>
          <w:szCs w:val="24"/>
        </w:rPr>
      </w:pPr>
      <w:r>
        <w:rPr>
          <w:sz w:val="24"/>
          <w:szCs w:val="24"/>
        </w:rPr>
        <w:t>Float-A number with decimal Like ‘2.09’,’4.34’</w:t>
      </w:r>
    </w:p>
    <w:p w14:paraId="7407C3A5" w14:textId="4D3D32BF" w:rsidR="00AC6A3C" w:rsidRDefault="00AC6A3C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Boolean-True and False is being Referred as Boolean </w:t>
      </w:r>
    </w:p>
    <w:p w14:paraId="0000000E" w14:textId="2D6899BC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4. What is an expression made up of? What do all expressions do?</w:t>
      </w:r>
    </w:p>
    <w:p w14:paraId="20DE876F" w14:textId="3FC93E85" w:rsidR="005215E6" w:rsidRDefault="005215E6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881CDF">
        <w:rPr>
          <w:sz w:val="24"/>
          <w:szCs w:val="24"/>
        </w:rPr>
        <w:t>expression is made up of variables operators and method invocations</w:t>
      </w:r>
    </w:p>
    <w:p w14:paraId="0000000F" w14:textId="027FAEC3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5. This assignment statements, like spam = 10. What is the difference between an expression and a statement?</w:t>
      </w:r>
    </w:p>
    <w:p w14:paraId="77600F6E" w14:textId="64DCEA23" w:rsidR="00AC6A3C" w:rsidRDefault="00AC6A3C">
      <w:pPr>
        <w:spacing w:before="220"/>
        <w:rPr>
          <w:sz w:val="24"/>
          <w:szCs w:val="24"/>
        </w:rPr>
      </w:pPr>
      <w:r>
        <w:rPr>
          <w:sz w:val="24"/>
          <w:szCs w:val="24"/>
        </w:rPr>
        <w:t>Expression is made up of valuers, containers, operators and statement is just like a command that python interpreter executes</w:t>
      </w:r>
    </w:p>
    <w:p w14:paraId="00000010" w14:textId="77777777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6. After running the following code, what does the variable bacon contain?</w:t>
      </w:r>
    </w:p>
    <w:p w14:paraId="00000011" w14:textId="77777777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= 22</w:t>
      </w:r>
    </w:p>
    <w:p w14:paraId="00000012" w14:textId="77777777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+ 1</w:t>
      </w:r>
    </w:p>
    <w:p w14:paraId="00000013" w14:textId="775E86B6" w:rsidR="00055E8C" w:rsidRDefault="00831CD7">
      <w:pPr>
        <w:spacing w:before="220"/>
      </w:pPr>
      <w:r>
        <w:lastRenderedPageBreak/>
        <w:t>23</w:t>
      </w:r>
    </w:p>
    <w:p w14:paraId="00000014" w14:textId="77777777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7. What should the values of the following two terms be?</w:t>
      </w:r>
    </w:p>
    <w:p w14:paraId="00000015" w14:textId="0A0F2606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+ '</w:t>
      </w:r>
      <w:proofErr w:type="spellStart"/>
      <w:r>
        <w:rPr>
          <w:sz w:val="24"/>
          <w:szCs w:val="24"/>
        </w:rPr>
        <w:t>spamspam</w:t>
      </w:r>
      <w:proofErr w:type="spellEnd"/>
      <w:r>
        <w:rPr>
          <w:sz w:val="24"/>
          <w:szCs w:val="24"/>
        </w:rPr>
        <w:t>'</w:t>
      </w:r>
      <w:r w:rsidR="00831CD7">
        <w:rPr>
          <w:sz w:val="24"/>
          <w:szCs w:val="24"/>
        </w:rPr>
        <w:t xml:space="preserve"> </w:t>
      </w:r>
      <w:proofErr w:type="spellStart"/>
      <w:r w:rsidR="00831CD7">
        <w:rPr>
          <w:sz w:val="24"/>
          <w:szCs w:val="24"/>
        </w:rPr>
        <w:t>spamspamspam</w:t>
      </w:r>
      <w:proofErr w:type="spellEnd"/>
    </w:p>
    <w:p w14:paraId="0232577A" w14:textId="4DBC8C1D" w:rsidR="00AC6A3C" w:rsidRDefault="00AC6A3C">
      <w:pPr>
        <w:spacing w:before="220"/>
        <w:rPr>
          <w:sz w:val="24"/>
          <w:szCs w:val="24"/>
        </w:rPr>
      </w:pPr>
      <w:proofErr w:type="spellStart"/>
      <w:r>
        <w:rPr>
          <w:sz w:val="24"/>
          <w:szCs w:val="24"/>
        </w:rPr>
        <w:t>spam</w:t>
      </w:r>
      <w:r>
        <w:rPr>
          <w:sz w:val="24"/>
          <w:szCs w:val="24"/>
        </w:rPr>
        <w:t>spam</w:t>
      </w:r>
      <w:r>
        <w:rPr>
          <w:sz w:val="24"/>
          <w:szCs w:val="24"/>
        </w:rPr>
        <w:t>s</w:t>
      </w:r>
      <w:r>
        <w:rPr>
          <w:sz w:val="24"/>
          <w:szCs w:val="24"/>
        </w:rPr>
        <w:t>pam</w:t>
      </w:r>
      <w:r>
        <w:rPr>
          <w:sz w:val="24"/>
          <w:szCs w:val="24"/>
        </w:rPr>
        <w:t>spamspamspam</w:t>
      </w:r>
      <w:proofErr w:type="spellEnd"/>
    </w:p>
    <w:p w14:paraId="68F48DFD" w14:textId="77777777" w:rsidR="00881CDF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* 3</w:t>
      </w:r>
      <w:r w:rsidR="00831CD7">
        <w:rPr>
          <w:sz w:val="24"/>
          <w:szCs w:val="24"/>
        </w:rPr>
        <w:t xml:space="preserve"> </w:t>
      </w:r>
    </w:p>
    <w:p w14:paraId="00000016" w14:textId="7EDF3672" w:rsidR="00055E8C" w:rsidRDefault="00881CDF">
      <w:pPr>
        <w:spacing w:before="220"/>
        <w:rPr>
          <w:sz w:val="24"/>
          <w:szCs w:val="24"/>
        </w:rPr>
      </w:pPr>
      <w:proofErr w:type="spellStart"/>
      <w:r>
        <w:rPr>
          <w:sz w:val="24"/>
          <w:szCs w:val="24"/>
        </w:rPr>
        <w:t>s</w:t>
      </w:r>
      <w:r w:rsidR="00831CD7">
        <w:rPr>
          <w:sz w:val="24"/>
          <w:szCs w:val="24"/>
        </w:rPr>
        <w:t>pam</w:t>
      </w:r>
      <w:r>
        <w:rPr>
          <w:sz w:val="24"/>
          <w:szCs w:val="24"/>
        </w:rPr>
        <w:t>s</w:t>
      </w:r>
      <w:r w:rsidR="00831CD7">
        <w:rPr>
          <w:sz w:val="24"/>
          <w:szCs w:val="24"/>
        </w:rPr>
        <w:t>pamspam</w:t>
      </w:r>
      <w:proofErr w:type="spellEnd"/>
    </w:p>
    <w:p w14:paraId="00000017" w14:textId="77777777" w:rsidR="00055E8C" w:rsidRDefault="00055E8C">
      <w:pPr>
        <w:spacing w:before="220"/>
        <w:rPr>
          <w:sz w:val="21"/>
          <w:szCs w:val="21"/>
          <w:highlight w:val="white"/>
        </w:rPr>
      </w:pPr>
    </w:p>
    <w:p w14:paraId="00000018" w14:textId="1077BF86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8. Why is eggs a valid variable name while 100 is invalid?</w:t>
      </w:r>
    </w:p>
    <w:p w14:paraId="5CFB320C" w14:textId="4923E542" w:rsidR="00881CDF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ecause variable name can’t start with the numbers</w:t>
      </w:r>
    </w:p>
    <w:p w14:paraId="00000019" w14:textId="63D0A21B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9. What three functions can be used to get the integer, floating-point number, or string version of a value?</w:t>
      </w:r>
    </w:p>
    <w:p w14:paraId="55E7C2A5" w14:textId="692D361A" w:rsidR="005215E6" w:rsidRDefault="005215E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Int(),float(),str()</w:t>
      </w:r>
    </w:p>
    <w:p w14:paraId="0000001A" w14:textId="77777777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10. Why does this expression cause an error? How can you fix it?</w:t>
      </w:r>
    </w:p>
    <w:p w14:paraId="0000001B" w14:textId="77777777" w:rsidR="00055E8C" w:rsidRDefault="00881CD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I have eaten ' + 99 + ' burritos.'</w:t>
      </w:r>
    </w:p>
    <w:p w14:paraId="0000001C" w14:textId="1D8E1924" w:rsidR="00055E8C" w:rsidRDefault="005215E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type error because 99 is int while other two is string we can fix the above line just by change type of 99 as str</w:t>
      </w:r>
    </w:p>
    <w:p w14:paraId="401FBEF6" w14:textId="2E6E982C" w:rsidR="005215E6" w:rsidRDefault="005215E6" w:rsidP="005215E6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I have eaten ' + str(99) + ' burritos.'</w:t>
      </w:r>
    </w:p>
    <w:p w14:paraId="0E5F7F5B" w14:textId="77777777" w:rsidR="005215E6" w:rsidRDefault="005215E6">
      <w:pPr>
        <w:spacing w:before="220"/>
        <w:rPr>
          <w:sz w:val="24"/>
          <w:szCs w:val="24"/>
        </w:rPr>
      </w:pPr>
    </w:p>
    <w:p w14:paraId="0000001D" w14:textId="77777777" w:rsidR="00055E8C" w:rsidRDefault="00055E8C">
      <w:pPr>
        <w:rPr>
          <w:sz w:val="24"/>
          <w:szCs w:val="24"/>
        </w:rPr>
      </w:pPr>
    </w:p>
    <w:sectPr w:rsidR="00055E8C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134063"/>
    <w:multiLevelType w:val="multilevel"/>
    <w:tmpl w:val="8C2E3952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num w:numId="1" w16cid:durableId="1946383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tbAwtzQ1NgIyLZV0lIJTi4sz8/NACgxrAVKj9aUsAAAA"/>
  </w:docVars>
  <w:rsids>
    <w:rsidRoot w:val="00055E8C"/>
    <w:rsid w:val="00055E8C"/>
    <w:rsid w:val="005215E6"/>
    <w:rsid w:val="00831CD7"/>
    <w:rsid w:val="00881CDF"/>
    <w:rsid w:val="00AC6A3C"/>
    <w:rsid w:val="00F32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1BE1C"/>
  <w15:docId w15:val="{51287765-8526-4900-A2B7-6F66969D3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val="en-I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semiHidden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Wt7fPbJ5g6WcdEfmZF3p4lpoYg==">AMUW2mWtpziDcuH45XjvXtkXzjLpZvqIF7EoTlAljE6BIbunCG2yTVSjIFJnZdwTFTlPh9Cgg3CA5UndMNdMnbchOl245lr75H+CtXAmHGBYNaNAgRtZk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Darpan Relan</cp:lastModifiedBy>
  <cp:revision>3</cp:revision>
  <dcterms:created xsi:type="dcterms:W3CDTF">2021-03-02T22:15:00Z</dcterms:created>
  <dcterms:modified xsi:type="dcterms:W3CDTF">2022-07-21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